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12C6" w:rsidRDefault="00B812C6" w:rsidP="00B812C6">
      <w:pPr>
        <w:spacing w:line="254" w:lineRule="auto"/>
        <w:jc w:val="center"/>
        <w:rPr>
          <w:b/>
        </w:rPr>
      </w:pPr>
    </w:p>
    <w:p w:rsidR="00B812C6" w:rsidRDefault="00B812C6" w:rsidP="00B812C6">
      <w:pPr>
        <w:spacing w:line="254" w:lineRule="auto"/>
        <w:jc w:val="center"/>
        <w:rPr>
          <w:b/>
        </w:rPr>
      </w:pPr>
      <w:r>
        <w:rPr>
          <w:b/>
        </w:rPr>
        <w:t xml:space="preserve">Harmonogram </w:t>
      </w:r>
    </w:p>
    <w:p w:rsidR="00B812C6" w:rsidRDefault="00B812C6" w:rsidP="00B812C6">
      <w:pPr>
        <w:spacing w:line="254" w:lineRule="auto"/>
        <w:jc w:val="center"/>
        <w:rPr>
          <w:b/>
        </w:rPr>
      </w:pPr>
      <w:r>
        <w:rPr>
          <w:b/>
        </w:rPr>
        <w:t xml:space="preserve">szkolenia certyfikowanego Projektowanie w programie </w:t>
      </w:r>
      <w:r w:rsidRPr="0098639A">
        <w:rPr>
          <w:b/>
        </w:rPr>
        <w:t>SOLIDWORKS</w:t>
      </w:r>
    </w:p>
    <w:p w:rsidR="00B812C6" w:rsidRPr="00B812C6" w:rsidRDefault="00B812C6" w:rsidP="00B812C6">
      <w:pPr>
        <w:pStyle w:val="Tekstpodstawowy"/>
        <w:rPr>
          <w:b/>
          <w:color w:val="FF0000"/>
          <w:sz w:val="22"/>
          <w:szCs w:val="22"/>
        </w:rPr>
      </w:pPr>
      <w:r>
        <w:br/>
      </w:r>
      <w:r>
        <w:rPr>
          <w:b/>
          <w:sz w:val="22"/>
          <w:szCs w:val="22"/>
        </w:rPr>
        <w:t xml:space="preserve">WMiBM r. ak. 2021/22 </w:t>
      </w:r>
    </w:p>
    <w:p w:rsidR="00B812C6" w:rsidRDefault="00B812C6" w:rsidP="00B812C6">
      <w:pPr>
        <w:pStyle w:val="Tekstpodstawowy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</w:t>
      </w:r>
    </w:p>
    <w:p w:rsidR="00B812C6" w:rsidRPr="0086591C" w:rsidRDefault="00B812C6" w:rsidP="00B812C6">
      <w:pPr>
        <w:pStyle w:val="Tekstpodstawowy"/>
        <w:rPr>
          <w:b/>
          <w:color w:val="FF0000"/>
          <w:sz w:val="22"/>
          <w:szCs w:val="22"/>
        </w:rPr>
      </w:pPr>
      <w:r>
        <w:rPr>
          <w:b/>
          <w:sz w:val="22"/>
          <w:szCs w:val="22"/>
        </w:rPr>
        <w:t>Grupa: 2</w:t>
      </w:r>
    </w:p>
    <w:p w:rsidR="00B812C6" w:rsidRDefault="00B812C6" w:rsidP="00B812C6">
      <w:pPr>
        <w:pStyle w:val="Tekstpodstawowy"/>
        <w:rPr>
          <w:b/>
          <w:sz w:val="22"/>
          <w:szCs w:val="22"/>
        </w:rPr>
      </w:pPr>
    </w:p>
    <w:p w:rsidR="00B812C6" w:rsidRDefault="00B812C6" w:rsidP="00B812C6">
      <w:pPr>
        <w:pStyle w:val="Tekstpodstawowy"/>
        <w:rPr>
          <w:sz w:val="22"/>
          <w:szCs w:val="22"/>
        </w:rPr>
      </w:pPr>
    </w:p>
    <w:tbl>
      <w:tblPr>
        <w:tblW w:w="10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1220"/>
        <w:gridCol w:w="2507"/>
        <w:gridCol w:w="1090"/>
        <w:gridCol w:w="997"/>
        <w:gridCol w:w="3387"/>
        <w:gridCol w:w="1167"/>
      </w:tblGrid>
      <w:tr w:rsidR="00B812C6" w:rsidTr="00C55ECB">
        <w:trPr>
          <w:trHeight w:val="11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B812C6" w:rsidRDefault="00B812C6" w:rsidP="00826378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>
              <w:rPr>
                <w:sz w:val="24"/>
                <w:szCs w:val="24"/>
              </w:rPr>
              <w:br/>
              <w:t>realizacji</w:t>
            </w:r>
            <w:r>
              <w:rPr>
                <w:sz w:val="24"/>
                <w:szCs w:val="24"/>
              </w:rPr>
              <w:br/>
              <w:t>zajęć</w:t>
            </w:r>
          </w:p>
        </w:tc>
        <w:tc>
          <w:tcPr>
            <w:tcW w:w="2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12C6" w:rsidRDefault="00B812C6" w:rsidP="00826378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B812C6" w:rsidRDefault="00B812C6" w:rsidP="00826378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B812C6" w:rsidRDefault="00B812C6" w:rsidP="00826378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zedmiot/Temat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812C6" w:rsidRDefault="00B812C6" w:rsidP="00826378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dziny</w:t>
            </w:r>
            <w:r>
              <w:rPr>
                <w:sz w:val="24"/>
                <w:szCs w:val="24"/>
              </w:rPr>
              <w:br/>
              <w:t xml:space="preserve">realizacji 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812C6" w:rsidRDefault="00B812C6" w:rsidP="00826378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czba</w:t>
            </w:r>
            <w:r>
              <w:rPr>
                <w:sz w:val="24"/>
                <w:szCs w:val="24"/>
              </w:rPr>
              <w:br/>
              <w:t xml:space="preserve">godzin 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812C6" w:rsidRDefault="00B812C6" w:rsidP="00826378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wadzący </w:t>
            </w:r>
          </w:p>
          <w:p w:rsidR="00B812C6" w:rsidRDefault="00B812C6" w:rsidP="00826378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imię i nazwisko)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812C6" w:rsidRDefault="00B812C6" w:rsidP="00826378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a</w:t>
            </w: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C55ECB" w:rsidRPr="00C15A79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4.02.2022</w:t>
            </w:r>
          </w:p>
        </w:tc>
        <w:tc>
          <w:tcPr>
            <w:tcW w:w="2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rPr>
                <w:b w:val="0"/>
                <w:sz w:val="24"/>
                <w:szCs w:val="24"/>
              </w:rPr>
            </w:pPr>
            <w:r w:rsidRPr="00B20D84">
              <w:rPr>
                <w:b w:val="0"/>
                <w:sz w:val="24"/>
                <w:szCs w:val="24"/>
              </w:rPr>
              <w:t>Przygotowanie modelu do druku 3D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A54944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8CLTM</w:t>
            </w: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15A79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3.03.2022</w:t>
            </w:r>
          </w:p>
        </w:tc>
        <w:tc>
          <w:tcPr>
            <w:tcW w:w="2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7E08F8" w:rsidRDefault="00C55ECB" w:rsidP="00AB4E86">
            <w:pPr>
              <w:jc w:val="center"/>
            </w:pPr>
            <w:r>
              <w:t>Pierwsze podejście do egzaminu CSWA-AM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Pr="00B20D84" w:rsidRDefault="00C55ECB" w:rsidP="00AB4E86">
            <w:pPr>
              <w:jc w:val="center"/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0.03.2022</w:t>
            </w:r>
          </w:p>
          <w:p w:rsidR="00C55ECB" w:rsidRPr="00C15A79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7.03.2022</w:t>
            </w:r>
          </w:p>
        </w:tc>
        <w:tc>
          <w:tcPr>
            <w:tcW w:w="2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7E08F8" w:rsidRDefault="00C55ECB" w:rsidP="00AB4E86">
            <w:pPr>
              <w:jc w:val="center"/>
            </w:pPr>
            <w:r>
              <w:t>Podstawy szkicowania parametrycznego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Pr="00A54944" w:rsidRDefault="00C55ECB" w:rsidP="00AB4E86">
            <w:pPr>
              <w:jc w:val="center"/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15A79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4.03.2022</w:t>
            </w:r>
          </w:p>
        </w:tc>
        <w:tc>
          <w:tcPr>
            <w:tcW w:w="2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EB7CB1" w:rsidRDefault="00C55ECB" w:rsidP="00AB4E86">
            <w:pPr>
              <w:jc w:val="center"/>
            </w:pPr>
            <w:r>
              <w:t>Zmienne globalne i wymiary połączone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Pr="00A54944" w:rsidRDefault="00C55ECB" w:rsidP="00AB4E86">
            <w:pPr>
              <w:jc w:val="center"/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3777B9"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1.03.2022</w:t>
            </w:r>
          </w:p>
          <w:p w:rsidR="00C55ECB" w:rsidRPr="00C15A79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7.04.2022</w:t>
            </w:r>
          </w:p>
        </w:tc>
        <w:tc>
          <w:tcPr>
            <w:tcW w:w="2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jc w:val="center"/>
            </w:pPr>
            <w:r>
              <w:t>Podstawowe operacje przy tworzeniu części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Pr="00A54944" w:rsidRDefault="00C55ECB" w:rsidP="00AB4E86">
            <w:pPr>
              <w:jc w:val="center"/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15A79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4.04.2022</w:t>
            </w:r>
          </w:p>
        </w:tc>
        <w:tc>
          <w:tcPr>
            <w:tcW w:w="2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jc w:val="center"/>
            </w:pPr>
            <w:r>
              <w:t>Złożenia – techniki tradycyjne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Pr="006607B8" w:rsidRDefault="00C55ECB" w:rsidP="00AB4E86">
            <w:pPr>
              <w:jc w:val="center"/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1.04.2022</w:t>
            </w:r>
          </w:p>
          <w:p w:rsidR="00C55ECB" w:rsidRPr="00C15A79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8.04.2022</w:t>
            </w:r>
          </w:p>
        </w:tc>
        <w:tc>
          <w:tcPr>
            <w:tcW w:w="2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jc w:val="center"/>
            </w:pPr>
            <w:r>
              <w:t>Złożenia –techniki zaawansowane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Pr="006607B8" w:rsidRDefault="00C55ECB" w:rsidP="00AB4E86">
            <w:pPr>
              <w:jc w:val="center"/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3777B9">
              <w:rPr>
                <w:b w:val="0"/>
                <w:sz w:val="24"/>
                <w:szCs w:val="24"/>
              </w:rPr>
              <w:t>4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5.05.2022</w:t>
            </w:r>
          </w:p>
        </w:tc>
        <w:tc>
          <w:tcPr>
            <w:tcW w:w="2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jc w:val="center"/>
            </w:pPr>
            <w:r>
              <w:t>Metody sprawdzania poprawności złożeń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Pr="006607B8" w:rsidRDefault="00C55ECB" w:rsidP="00AB4E86">
            <w:pPr>
              <w:jc w:val="center"/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2.05.2022</w:t>
            </w:r>
          </w:p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9.05.2022</w:t>
            </w:r>
          </w:p>
        </w:tc>
        <w:tc>
          <w:tcPr>
            <w:tcW w:w="2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jc w:val="center"/>
            </w:pPr>
            <w:r>
              <w:t>Elementy rysunku technicznego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Pr="006607B8" w:rsidRDefault="00C55ECB" w:rsidP="00AB4E86">
            <w:pPr>
              <w:jc w:val="center"/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2.06.2022</w:t>
            </w:r>
          </w:p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9.06.2022</w:t>
            </w:r>
          </w:p>
        </w:tc>
        <w:tc>
          <w:tcPr>
            <w:tcW w:w="2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jc w:val="center"/>
            </w:pPr>
            <w:r>
              <w:t>Pierwsze podejście do egzaminu CSWA</w:t>
            </w:r>
          </w:p>
          <w:p w:rsidR="00C55ECB" w:rsidRDefault="00C55ECB" w:rsidP="00AB4E86">
            <w:pPr>
              <w:jc w:val="center"/>
            </w:pPr>
            <w:r>
              <w:rPr>
                <w:b/>
                <w:i/>
                <w:color w:val="00B0F0"/>
              </w:rPr>
              <w:t>3</w:t>
            </w:r>
            <w:r w:rsidRPr="003A3A1E">
              <w:rPr>
                <w:b/>
                <w:i/>
                <w:color w:val="00B0F0"/>
              </w:rPr>
              <w:t xml:space="preserve"> os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Default="00C55ECB" w:rsidP="00AB4E86">
            <w:pPr>
              <w:jc w:val="center"/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hor Rokach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6.06.2022</w:t>
            </w:r>
          </w:p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3.06.2022</w:t>
            </w:r>
          </w:p>
        </w:tc>
        <w:tc>
          <w:tcPr>
            <w:tcW w:w="2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jc w:val="center"/>
            </w:pPr>
            <w:r>
              <w:t>Pierwsze podejście do egzaminu CSWA</w:t>
            </w:r>
          </w:p>
          <w:p w:rsidR="00C55ECB" w:rsidRDefault="00C55ECB" w:rsidP="00AB4E86">
            <w:pPr>
              <w:jc w:val="center"/>
            </w:pPr>
            <w:r w:rsidRPr="003A3A1E">
              <w:rPr>
                <w:b/>
                <w:i/>
                <w:color w:val="00B0F0"/>
              </w:rPr>
              <w:t>3 os.</w:t>
            </w:r>
          </w:p>
        </w:tc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Default="00C55ECB" w:rsidP="00AB4E86">
            <w:pPr>
              <w:jc w:val="center"/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49" w:firstLine="249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hor Rokach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</w:tbl>
    <w:p w:rsidR="00B812C6" w:rsidRDefault="00B812C6" w:rsidP="00B812C6">
      <w:pPr>
        <w:tabs>
          <w:tab w:val="left" w:pos="180"/>
        </w:tabs>
        <w:ind w:left="6192" w:firstLine="180"/>
        <w:rPr>
          <w:i/>
        </w:rPr>
      </w:pPr>
    </w:p>
    <w:p w:rsidR="003A3A1E" w:rsidRDefault="003A3A1E" w:rsidP="003A3A1E">
      <w:pPr>
        <w:tabs>
          <w:tab w:val="left" w:pos="180"/>
        </w:tabs>
        <w:rPr>
          <w:i/>
        </w:rPr>
      </w:pPr>
      <w:r>
        <w:rPr>
          <w:b/>
        </w:rPr>
        <w:t>6 os. w grupie, egzamin CSWA  po max. 5 os.</w:t>
      </w:r>
    </w:p>
    <w:p w:rsidR="00B812C6" w:rsidRDefault="00B812C6" w:rsidP="003A3A1E">
      <w:pPr>
        <w:tabs>
          <w:tab w:val="left" w:pos="180"/>
        </w:tabs>
        <w:ind w:left="6192" w:firstLine="180"/>
        <w:rPr>
          <w:i/>
        </w:rPr>
      </w:pPr>
    </w:p>
    <w:sectPr w:rsidR="00B812C6" w:rsidSect="008C18A8">
      <w:headerReference w:type="default" r:id="rId6"/>
      <w:pgSz w:w="11906" w:h="16838"/>
      <w:pgMar w:top="1418" w:right="1418" w:bottom="1418" w:left="1418" w:header="568" w:footer="1684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47B21" w:rsidRDefault="00147B21">
      <w:r>
        <w:separator/>
      </w:r>
    </w:p>
  </w:endnote>
  <w:endnote w:type="continuationSeparator" w:id="0">
    <w:p w:rsidR="00147B21" w:rsidRDefault="00147B2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47B21" w:rsidRDefault="00147B21">
      <w:r>
        <w:separator/>
      </w:r>
    </w:p>
  </w:footnote>
  <w:footnote w:type="continuationSeparator" w:id="0">
    <w:p w:rsidR="00147B21" w:rsidRDefault="00147B2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1265" w:rsidRPr="00B01265" w:rsidRDefault="00E8270C" w:rsidP="00B01265">
    <w:pPr>
      <w:pStyle w:val="Nagwek"/>
      <w:jc w:val="center"/>
      <w:rPr>
        <w:rFonts w:ascii="Arial Narrow" w:hAnsi="Arial Narrow"/>
      </w:rPr>
    </w:pPr>
    <w:r>
      <w:rPr>
        <w:rFonts w:ascii="Arial Narrow" w:hAnsi="Arial Narrow"/>
        <w:noProof/>
        <w:lang w:eastAsia="pl-PL"/>
      </w:rPr>
      <w:drawing>
        <wp:inline distT="0" distB="0" distL="0" distR="0">
          <wp:extent cx="5587026" cy="512831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_Wiedza_Edukacja_Rozwoj_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703" cy="537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891" w:rsidRDefault="00147B21" w:rsidP="00377730">
    <w:pPr>
      <w:jc w:val="center"/>
      <w:rPr>
        <w:rFonts w:ascii="Arial" w:hAnsi="Arial" w:cs="Arial"/>
        <w:sz w:val="16"/>
        <w:szCs w:val="16"/>
      </w:rPr>
    </w:pPr>
  </w:p>
  <w:p w:rsidR="005B5F7B" w:rsidRPr="000A5BDF" w:rsidRDefault="00E8270C" w:rsidP="00377730">
    <w:pPr>
      <w:jc w:val="center"/>
      <w:rPr>
        <w:rFonts w:ascii="Arial" w:hAnsi="Arial" w:cs="Arial"/>
        <w:sz w:val="16"/>
        <w:szCs w:val="16"/>
      </w:rPr>
    </w:pPr>
    <w:r w:rsidRPr="000551E0">
      <w:rPr>
        <w:rFonts w:ascii="Arial" w:hAnsi="Arial" w:cs="Arial"/>
        <w:sz w:val="16"/>
        <w:szCs w:val="16"/>
      </w:rPr>
      <w:t>Projekt</w:t>
    </w:r>
    <w:r w:rsidRPr="000A5BDF">
      <w:rPr>
        <w:rFonts w:ascii="Arial" w:hAnsi="Arial" w:cs="Arial"/>
        <w:b/>
        <w:sz w:val="16"/>
        <w:szCs w:val="16"/>
      </w:rPr>
      <w:t xml:space="preserve"> „Politechnika Świętokrzyska nowoczesną uczelnią w europejskiej przestrzeni gospodarczej”</w:t>
    </w:r>
    <w:r w:rsidRPr="000A5BDF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br/>
    </w:r>
    <w:r>
      <w:rPr>
        <w:rFonts w:ascii="Arial" w:hAnsi="Arial" w:cs="Arial"/>
        <w:b/>
        <w:sz w:val="16"/>
        <w:szCs w:val="16"/>
      </w:rPr>
      <w:t xml:space="preserve">nr </w:t>
    </w:r>
    <w:r w:rsidRPr="000551E0">
      <w:rPr>
        <w:rFonts w:ascii="Arial" w:hAnsi="Arial" w:cs="Arial"/>
        <w:b/>
        <w:sz w:val="16"/>
        <w:szCs w:val="16"/>
      </w:rPr>
      <w:t>POWR.03.05.00-00-Z202/17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A1NzaxMLG0sDAyNjdX0lEKTi0uzszPAykwqwUAgvf3dywAAAA="/>
  </w:docVars>
  <w:rsids>
    <w:rsidRoot w:val="00E8270C"/>
    <w:rsid w:val="0000750D"/>
    <w:rsid w:val="00014C78"/>
    <w:rsid w:val="00024673"/>
    <w:rsid w:val="00031BDC"/>
    <w:rsid w:val="000572D9"/>
    <w:rsid w:val="00062E84"/>
    <w:rsid w:val="00085B0C"/>
    <w:rsid w:val="000D1535"/>
    <w:rsid w:val="001049A2"/>
    <w:rsid w:val="001154FA"/>
    <w:rsid w:val="00124B06"/>
    <w:rsid w:val="00147B21"/>
    <w:rsid w:val="00174261"/>
    <w:rsid w:val="001828EF"/>
    <w:rsid w:val="001918B6"/>
    <w:rsid w:val="001B68BE"/>
    <w:rsid w:val="001E5000"/>
    <w:rsid w:val="00212474"/>
    <w:rsid w:val="00255499"/>
    <w:rsid w:val="0027694D"/>
    <w:rsid w:val="002824EE"/>
    <w:rsid w:val="002902E1"/>
    <w:rsid w:val="0029364F"/>
    <w:rsid w:val="00296BE1"/>
    <w:rsid w:val="002A2E4B"/>
    <w:rsid w:val="002C7098"/>
    <w:rsid w:val="002D3FDA"/>
    <w:rsid w:val="002D6CFE"/>
    <w:rsid w:val="002F20E0"/>
    <w:rsid w:val="00306C7C"/>
    <w:rsid w:val="00313691"/>
    <w:rsid w:val="00332E64"/>
    <w:rsid w:val="00361B91"/>
    <w:rsid w:val="00372FAC"/>
    <w:rsid w:val="003777B9"/>
    <w:rsid w:val="003A3A1E"/>
    <w:rsid w:val="003A6EAC"/>
    <w:rsid w:val="003C11C2"/>
    <w:rsid w:val="003D1814"/>
    <w:rsid w:val="003E0ED3"/>
    <w:rsid w:val="00403870"/>
    <w:rsid w:val="004958DE"/>
    <w:rsid w:val="004A2BE9"/>
    <w:rsid w:val="004B7DE2"/>
    <w:rsid w:val="004C0E7E"/>
    <w:rsid w:val="004C756D"/>
    <w:rsid w:val="004D2522"/>
    <w:rsid w:val="004F0135"/>
    <w:rsid w:val="004F384D"/>
    <w:rsid w:val="004F71B8"/>
    <w:rsid w:val="00511C9F"/>
    <w:rsid w:val="0054368B"/>
    <w:rsid w:val="00565A1E"/>
    <w:rsid w:val="005A2A72"/>
    <w:rsid w:val="005B0A1B"/>
    <w:rsid w:val="00624034"/>
    <w:rsid w:val="00640143"/>
    <w:rsid w:val="00644D17"/>
    <w:rsid w:val="006773D0"/>
    <w:rsid w:val="00693828"/>
    <w:rsid w:val="00702DDA"/>
    <w:rsid w:val="00747B7F"/>
    <w:rsid w:val="00752692"/>
    <w:rsid w:val="00786B38"/>
    <w:rsid w:val="0079450A"/>
    <w:rsid w:val="007A5A3F"/>
    <w:rsid w:val="007E08F8"/>
    <w:rsid w:val="00835F0D"/>
    <w:rsid w:val="00841D1C"/>
    <w:rsid w:val="008B214C"/>
    <w:rsid w:val="008B380D"/>
    <w:rsid w:val="008C261B"/>
    <w:rsid w:val="008C7720"/>
    <w:rsid w:val="00915FD3"/>
    <w:rsid w:val="00917242"/>
    <w:rsid w:val="00920B83"/>
    <w:rsid w:val="00970579"/>
    <w:rsid w:val="0098639A"/>
    <w:rsid w:val="00987263"/>
    <w:rsid w:val="00990D69"/>
    <w:rsid w:val="00995D8A"/>
    <w:rsid w:val="00997D92"/>
    <w:rsid w:val="009D671C"/>
    <w:rsid w:val="009F52EA"/>
    <w:rsid w:val="00A2701B"/>
    <w:rsid w:val="00A275C7"/>
    <w:rsid w:val="00A36B78"/>
    <w:rsid w:val="00A54944"/>
    <w:rsid w:val="00AB4E86"/>
    <w:rsid w:val="00B20D84"/>
    <w:rsid w:val="00B32C92"/>
    <w:rsid w:val="00B475AA"/>
    <w:rsid w:val="00B73472"/>
    <w:rsid w:val="00B812C6"/>
    <w:rsid w:val="00B84CF4"/>
    <w:rsid w:val="00B95D2E"/>
    <w:rsid w:val="00BC50BE"/>
    <w:rsid w:val="00C00E70"/>
    <w:rsid w:val="00C15A79"/>
    <w:rsid w:val="00C55ECB"/>
    <w:rsid w:val="00C6339E"/>
    <w:rsid w:val="00C93897"/>
    <w:rsid w:val="00C94CFC"/>
    <w:rsid w:val="00CC68F3"/>
    <w:rsid w:val="00CC7DEE"/>
    <w:rsid w:val="00CD6808"/>
    <w:rsid w:val="00CF38FA"/>
    <w:rsid w:val="00CF6304"/>
    <w:rsid w:val="00D028D9"/>
    <w:rsid w:val="00D30FD0"/>
    <w:rsid w:val="00D717E3"/>
    <w:rsid w:val="00D719B3"/>
    <w:rsid w:val="00D8090E"/>
    <w:rsid w:val="00DA195F"/>
    <w:rsid w:val="00DB0541"/>
    <w:rsid w:val="00DE2A85"/>
    <w:rsid w:val="00DE7BDE"/>
    <w:rsid w:val="00E1474E"/>
    <w:rsid w:val="00E168CE"/>
    <w:rsid w:val="00E8270C"/>
    <w:rsid w:val="00E832B3"/>
    <w:rsid w:val="00EB4161"/>
    <w:rsid w:val="00ED0309"/>
    <w:rsid w:val="00ED2732"/>
    <w:rsid w:val="00F00D37"/>
    <w:rsid w:val="00F026BC"/>
    <w:rsid w:val="00F027B1"/>
    <w:rsid w:val="00F26A06"/>
    <w:rsid w:val="00F50F6F"/>
    <w:rsid w:val="00F61225"/>
    <w:rsid w:val="00FA183E"/>
    <w:rsid w:val="00FB4A9D"/>
    <w:rsid w:val="00FB670B"/>
    <w:rsid w:val="00FD52DC"/>
    <w:rsid w:val="00FE48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8270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8270C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E8270C"/>
  </w:style>
  <w:style w:type="paragraph" w:styleId="Tytu">
    <w:name w:val="Title"/>
    <w:basedOn w:val="Normalny"/>
    <w:link w:val="TytuZnak"/>
    <w:qFormat/>
    <w:rsid w:val="00E8270C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E8270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E8270C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E8270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8270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270C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7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łgosia</dc:creator>
  <cp:lastModifiedBy>Anna Pietraszek</cp:lastModifiedBy>
  <cp:revision>3</cp:revision>
  <cp:lastPrinted>2021-03-02T10:30:00Z</cp:lastPrinted>
  <dcterms:created xsi:type="dcterms:W3CDTF">2022-02-28T09:49:00Z</dcterms:created>
  <dcterms:modified xsi:type="dcterms:W3CDTF">2022-02-28T09:50:00Z</dcterms:modified>
</cp:coreProperties>
</file>